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6"/>
        <w:gridCol w:w="2819"/>
        <w:gridCol w:w="5905"/>
      </w:tblGrid>
      <w:tr w:rsidR="007E1BB4" w14:paraId="212DBC76" w14:textId="77777777" w:rsidTr="00F864EE">
        <w:tc>
          <w:tcPr>
            <w:tcW w:w="2076" w:type="dxa"/>
          </w:tcPr>
          <w:p w14:paraId="5E178CA4" w14:textId="77777777" w:rsidR="007E1BB4" w:rsidRDefault="007E1BB4" w:rsidP="008103B5">
            <w:r>
              <w:rPr>
                <w:noProof/>
              </w:rPr>
              <w:drawing>
                <wp:inline distT="0" distB="0" distL="0" distR="0" wp14:anchorId="72A3B768" wp14:editId="0F8D91D9">
                  <wp:extent cx="1181100" cy="115252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1152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19" w:type="dxa"/>
            <w:vAlign w:val="center"/>
          </w:tcPr>
          <w:p w14:paraId="487B5CE6" w14:textId="77777777" w:rsidR="007E1BB4" w:rsidRDefault="007E1BB4" w:rsidP="008103B5">
            <w:r w:rsidRPr="007E1BB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&lt;Company Name&gt;</w:t>
            </w:r>
            <w:r w:rsidRPr="007E1BB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br/>
            </w:r>
            <w:r w:rsidRPr="007E1BB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&lt;Address&gt;</w:t>
            </w:r>
            <w:r w:rsidRPr="007E1BB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Address&gt;</w:t>
            </w:r>
            <w:r w:rsidRPr="007E1BB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Address&gt;</w:t>
            </w:r>
            <w:r w:rsidRPr="007E1BB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Contact Number | Contact Number&gt;</w:t>
            </w:r>
            <w:r w:rsidRPr="007E1BB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Default Email Address&gt;</w:t>
            </w:r>
            <w:r w:rsidRPr="007E1BB4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>&lt;Website Address&gt;</w:t>
            </w:r>
          </w:p>
        </w:tc>
        <w:tc>
          <w:tcPr>
            <w:tcW w:w="5905" w:type="dxa"/>
            <w:vAlign w:val="center"/>
          </w:tcPr>
          <w:p w14:paraId="3FA7BDEB" w14:textId="77777777" w:rsidR="007E1BB4" w:rsidRPr="007E1BB4" w:rsidRDefault="007E1BB4" w:rsidP="008103B5">
            <w:pPr>
              <w:jc w:val="right"/>
              <w:rPr>
                <w:b/>
              </w:rPr>
            </w:pPr>
            <w:r w:rsidRPr="007E1BB4">
              <w:rPr>
                <w:b/>
                <w:sz w:val="36"/>
              </w:rPr>
              <w:t>Cleaning Estimate Template</w:t>
            </w:r>
          </w:p>
        </w:tc>
      </w:tr>
    </w:tbl>
    <w:p w14:paraId="75BF3D3F" w14:textId="449D9E49" w:rsidR="007E1BB4" w:rsidRPr="007E1BB4" w:rsidRDefault="007E1BB4" w:rsidP="007E1BB4">
      <w:pPr>
        <w:spacing w:after="0"/>
        <w:rPr>
          <w:sz w:val="16"/>
          <w:szCs w:val="16"/>
        </w:rPr>
      </w:pPr>
    </w:p>
    <w:tbl>
      <w:tblPr>
        <w:tblW w:w="10795" w:type="dxa"/>
        <w:tblLook w:val="04A0" w:firstRow="1" w:lastRow="0" w:firstColumn="1" w:lastColumn="0" w:noHBand="0" w:noVBand="1"/>
      </w:tblPr>
      <w:tblGrid>
        <w:gridCol w:w="5215"/>
        <w:gridCol w:w="2297"/>
        <w:gridCol w:w="1160"/>
        <w:gridCol w:w="940"/>
        <w:gridCol w:w="1183"/>
      </w:tblGrid>
      <w:tr w:rsidR="007E1BB4" w:rsidRPr="007E1BB4" w14:paraId="6BEAC038" w14:textId="77777777" w:rsidTr="006441F2">
        <w:trPr>
          <w:trHeight w:val="315"/>
        </w:trPr>
        <w:tc>
          <w:tcPr>
            <w:tcW w:w="751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000000" w:fill="336699"/>
            <w:noWrap/>
            <w:vAlign w:val="bottom"/>
            <w:hideMark/>
          </w:tcPr>
          <w:p w14:paraId="12727B5D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E1BB4">
              <w:rPr>
                <w:rFonts w:ascii="Calibri" w:eastAsia="Times New Roman" w:hAnsi="Calibri" w:cs="Calibri"/>
                <w:b/>
                <w:bCs/>
                <w:color w:val="FFFFFF"/>
              </w:rPr>
              <w:t>CLIENT INFORMATION</w:t>
            </w:r>
          </w:p>
        </w:tc>
        <w:tc>
          <w:tcPr>
            <w:tcW w:w="11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4CF35E10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12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000000" w:fill="336699"/>
            <w:noWrap/>
            <w:vAlign w:val="bottom"/>
            <w:hideMark/>
          </w:tcPr>
          <w:p w14:paraId="2F6C61A5" w14:textId="77777777" w:rsidR="007E1BB4" w:rsidRPr="007E1BB4" w:rsidRDefault="007E1BB4" w:rsidP="007E1B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E1BB4">
              <w:rPr>
                <w:rFonts w:ascii="Calibri" w:eastAsia="Times New Roman" w:hAnsi="Calibri" w:cs="Calibri"/>
                <w:b/>
                <w:bCs/>
                <w:color w:val="FFFFFF"/>
              </w:rPr>
              <w:t>ESTIMATE NUMBER</w:t>
            </w:r>
          </w:p>
        </w:tc>
      </w:tr>
      <w:tr w:rsidR="007E1BB4" w:rsidRPr="007E1BB4" w14:paraId="2775B753" w14:textId="77777777" w:rsidTr="006441F2">
        <w:trPr>
          <w:trHeight w:val="315"/>
        </w:trPr>
        <w:tc>
          <w:tcPr>
            <w:tcW w:w="7512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</w:tcPr>
          <w:p w14:paraId="27DD16E9" w14:textId="362445E7" w:rsidR="007E1BB4" w:rsidRPr="003B48BF" w:rsidRDefault="006441F2" w:rsidP="007E1BB4">
            <w:pPr>
              <w:spacing w:after="0" w:line="240" w:lineRule="auto"/>
              <w:rPr>
                <w:rFonts w:eastAsia="Times New Roman" w:cstheme="minorHAnsi"/>
              </w:rPr>
            </w:pPr>
            <w:r w:rsidRPr="003B48BF">
              <w:rPr>
                <w:rFonts w:eastAsia="Times New Roman" w:cstheme="minorHAnsi"/>
              </w:rPr>
              <w:t>&lt;Client Name&gt;</w:t>
            </w:r>
          </w:p>
        </w:tc>
        <w:tc>
          <w:tcPr>
            <w:tcW w:w="11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67C4B824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</w:p>
        </w:tc>
        <w:tc>
          <w:tcPr>
            <w:tcW w:w="2123" w:type="dxa"/>
            <w:gridSpan w:val="2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0D93292" w14:textId="3C07371F" w:rsidR="007E1BB4" w:rsidRPr="007E1BB4" w:rsidRDefault="009A3010" w:rsidP="007E1B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</w:pPr>
            <w:r w:rsidRPr="009A3010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2191263</w:t>
            </w:r>
          </w:p>
        </w:tc>
      </w:tr>
      <w:tr w:rsidR="007E1BB4" w:rsidRPr="007E1BB4" w14:paraId="4C851F31" w14:textId="77777777" w:rsidTr="006441F2">
        <w:trPr>
          <w:trHeight w:val="315"/>
        </w:trPr>
        <w:tc>
          <w:tcPr>
            <w:tcW w:w="7512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</w:tcPr>
          <w:p w14:paraId="6A06AC0A" w14:textId="46465A1D" w:rsidR="007E1BB4" w:rsidRPr="003B48BF" w:rsidRDefault="006441F2" w:rsidP="007E1BB4">
            <w:pPr>
              <w:spacing w:after="0" w:line="240" w:lineRule="auto"/>
              <w:rPr>
                <w:rFonts w:eastAsia="Times New Roman" w:cstheme="minorHAnsi"/>
              </w:rPr>
            </w:pPr>
            <w:r w:rsidRPr="003B48BF">
              <w:rPr>
                <w:rFonts w:eastAsia="Times New Roman" w:cstheme="minorHAnsi"/>
              </w:rPr>
              <w:t>&lt;Address&gt;</w:t>
            </w:r>
          </w:p>
        </w:tc>
        <w:tc>
          <w:tcPr>
            <w:tcW w:w="11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1D02EC84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</w:p>
        </w:tc>
        <w:tc>
          <w:tcPr>
            <w:tcW w:w="2123" w:type="dxa"/>
            <w:gridSpan w:val="2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14383CE7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</w:pPr>
          </w:p>
        </w:tc>
      </w:tr>
      <w:tr w:rsidR="007E1BB4" w:rsidRPr="007E1BB4" w14:paraId="1E092203" w14:textId="77777777" w:rsidTr="006441F2">
        <w:trPr>
          <w:trHeight w:val="315"/>
        </w:trPr>
        <w:tc>
          <w:tcPr>
            <w:tcW w:w="7512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</w:tcPr>
          <w:p w14:paraId="2A0A7A43" w14:textId="7A35E48D" w:rsidR="007E1BB4" w:rsidRPr="003B48BF" w:rsidRDefault="006441F2" w:rsidP="007E1BB4">
            <w:pPr>
              <w:spacing w:after="0" w:line="240" w:lineRule="auto"/>
              <w:rPr>
                <w:rFonts w:eastAsia="Times New Roman" w:cstheme="minorHAnsi"/>
              </w:rPr>
            </w:pPr>
            <w:r w:rsidRPr="003B48BF">
              <w:rPr>
                <w:rFonts w:eastAsia="Times New Roman" w:cstheme="minorHAnsi"/>
              </w:rPr>
              <w:t>&lt;Address&gt;</w:t>
            </w:r>
          </w:p>
        </w:tc>
        <w:tc>
          <w:tcPr>
            <w:tcW w:w="1160" w:type="dxa"/>
            <w:tcBorders>
              <w:lef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6F011F8C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</w:p>
        </w:tc>
        <w:tc>
          <w:tcPr>
            <w:tcW w:w="2123" w:type="dxa"/>
            <w:gridSpan w:val="2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19243B71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E1BB4">
              <w:rPr>
                <w:rFonts w:ascii="Calibri" w:eastAsia="Times New Roman" w:hAnsi="Calibri" w:cs="Calibri"/>
                <w:b/>
                <w:bCs/>
                <w:color w:val="FFFFFF"/>
              </w:rPr>
              <w:t> </w:t>
            </w:r>
          </w:p>
        </w:tc>
      </w:tr>
      <w:tr w:rsidR="007E1BB4" w:rsidRPr="007E1BB4" w14:paraId="1A620418" w14:textId="77777777" w:rsidTr="00C13978">
        <w:trPr>
          <w:trHeight w:val="315"/>
        </w:trPr>
        <w:tc>
          <w:tcPr>
            <w:tcW w:w="7512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</w:tcPr>
          <w:p w14:paraId="5F6A9D43" w14:textId="008DEBEA" w:rsidR="007E1BB4" w:rsidRPr="003B48BF" w:rsidRDefault="006441F2" w:rsidP="007E1BB4">
            <w:pPr>
              <w:spacing w:after="0" w:line="240" w:lineRule="auto"/>
              <w:rPr>
                <w:rFonts w:eastAsia="Times New Roman" w:cstheme="minorHAnsi"/>
              </w:rPr>
            </w:pPr>
            <w:r w:rsidRPr="003B48BF">
              <w:rPr>
                <w:rFonts w:eastAsia="Times New Roman" w:cstheme="minorHAnsi"/>
              </w:rPr>
              <w:t>&lt;Address&gt;</w:t>
            </w:r>
          </w:p>
        </w:tc>
        <w:tc>
          <w:tcPr>
            <w:tcW w:w="11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181FFAD2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</w:p>
        </w:tc>
        <w:tc>
          <w:tcPr>
            <w:tcW w:w="212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000000" w:fill="336699"/>
            <w:noWrap/>
            <w:vAlign w:val="bottom"/>
            <w:hideMark/>
          </w:tcPr>
          <w:p w14:paraId="1DE5F7D9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E1BB4">
              <w:rPr>
                <w:rFonts w:ascii="Calibri" w:eastAsia="Times New Roman" w:hAnsi="Calibri" w:cs="Calibri"/>
                <w:b/>
                <w:bCs/>
                <w:color w:val="FFFFFF"/>
              </w:rPr>
              <w:t>DATE ISSUE</w:t>
            </w:r>
          </w:p>
        </w:tc>
      </w:tr>
      <w:tr w:rsidR="00C13978" w:rsidRPr="006441F2" w14:paraId="0638122B" w14:textId="77777777" w:rsidTr="003B48BF">
        <w:trPr>
          <w:trHeight w:val="315"/>
        </w:trPr>
        <w:tc>
          <w:tcPr>
            <w:tcW w:w="5215" w:type="dxa"/>
            <w:tcBorders>
              <w:left w:val="single" w:sz="4" w:space="0" w:color="D9D9D9" w:themeColor="background1" w:themeShade="D9"/>
            </w:tcBorders>
            <w:shd w:val="clear" w:color="auto" w:fill="auto"/>
            <w:noWrap/>
            <w:vAlign w:val="bottom"/>
          </w:tcPr>
          <w:p w14:paraId="3D852B06" w14:textId="77777777" w:rsidR="00C13978" w:rsidRPr="003B48BF" w:rsidRDefault="00C13978" w:rsidP="00B112A5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3B48BF">
              <w:rPr>
                <w:rFonts w:eastAsia="Times New Roman" w:cstheme="minorHAnsi"/>
                <w:sz w:val="20"/>
                <w:szCs w:val="20"/>
              </w:rPr>
              <w:t>&lt;Contact Person&gt;</w:t>
            </w:r>
          </w:p>
        </w:tc>
        <w:tc>
          <w:tcPr>
            <w:tcW w:w="2297" w:type="dxa"/>
            <w:tcBorders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</w:tcPr>
          <w:p w14:paraId="38D06636" w14:textId="139E001C" w:rsidR="00C13978" w:rsidRPr="003B48BF" w:rsidRDefault="00C13978" w:rsidP="00B112A5">
            <w:pPr>
              <w:spacing w:after="0" w:line="240" w:lineRule="auto"/>
              <w:rPr>
                <w:rFonts w:eastAsia="Times New Roman" w:cstheme="minorHAnsi"/>
              </w:rPr>
            </w:pPr>
            <w:r w:rsidRPr="003B48BF">
              <w:rPr>
                <w:rFonts w:eastAsia="Times New Roman" w:cstheme="minorHAnsi"/>
              </w:rPr>
              <w:t>&lt;Contact Number&gt;</w:t>
            </w:r>
          </w:p>
        </w:tc>
        <w:tc>
          <w:tcPr>
            <w:tcW w:w="11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2DEE0813" w14:textId="77777777" w:rsidR="00C13978" w:rsidRPr="006441F2" w:rsidRDefault="00C13978" w:rsidP="00B112A5">
            <w:pPr>
              <w:spacing w:after="0" w:line="240" w:lineRule="auto"/>
              <w:rPr>
                <w:rFonts w:ascii="Calibri" w:eastAsia="Times New Roman" w:hAnsi="Calibri" w:cs="Calibri"/>
                <w:color w:val="7F7F7F" w:themeColor="text1" w:themeTint="80"/>
              </w:rPr>
            </w:pPr>
          </w:p>
        </w:tc>
        <w:tc>
          <w:tcPr>
            <w:tcW w:w="2123" w:type="dxa"/>
            <w:gridSpan w:val="2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1FB88E4E" w14:textId="77777777" w:rsidR="00C13978" w:rsidRPr="003B48BF" w:rsidRDefault="00C13978" w:rsidP="00B112A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3B48BF">
              <w:rPr>
                <w:rFonts w:ascii="Calibri" w:eastAsia="Times New Roman" w:hAnsi="Calibri" w:cs="Calibri"/>
              </w:rPr>
              <w:t>mm/dd/</w:t>
            </w:r>
            <w:proofErr w:type="spellStart"/>
            <w:r w:rsidRPr="003B48BF">
              <w:rPr>
                <w:rFonts w:ascii="Calibri" w:eastAsia="Times New Roman" w:hAnsi="Calibri" w:cs="Calibri"/>
              </w:rPr>
              <w:t>yyyy</w:t>
            </w:r>
            <w:proofErr w:type="spellEnd"/>
          </w:p>
        </w:tc>
      </w:tr>
      <w:tr w:rsidR="00C13978" w:rsidRPr="006441F2" w14:paraId="6022AFC3" w14:textId="77777777" w:rsidTr="00C13978">
        <w:trPr>
          <w:trHeight w:val="315"/>
        </w:trPr>
        <w:tc>
          <w:tcPr>
            <w:tcW w:w="7512" w:type="dxa"/>
            <w:gridSpan w:val="2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</w:tcPr>
          <w:p w14:paraId="0BC4D88F" w14:textId="42775CFA" w:rsidR="00C13978" w:rsidRPr="003B48BF" w:rsidRDefault="00C13978" w:rsidP="007E1BB4">
            <w:pPr>
              <w:spacing w:after="0" w:line="240" w:lineRule="auto"/>
              <w:rPr>
                <w:rFonts w:eastAsia="Times New Roman" w:cstheme="minorHAnsi"/>
              </w:rPr>
            </w:pPr>
            <w:r w:rsidRPr="003B48BF">
              <w:rPr>
                <w:rFonts w:eastAsia="Times New Roman" w:cstheme="minorHAnsi"/>
              </w:rPr>
              <w:t>&lt;Email Address&gt;</w:t>
            </w:r>
          </w:p>
        </w:tc>
        <w:tc>
          <w:tcPr>
            <w:tcW w:w="1160" w:type="dxa"/>
            <w:tcBorders>
              <w:lef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19B4AFFB" w14:textId="77777777" w:rsidR="00C13978" w:rsidRPr="006441F2" w:rsidRDefault="00C13978" w:rsidP="007E1BB4">
            <w:pPr>
              <w:spacing w:after="0" w:line="240" w:lineRule="auto"/>
              <w:rPr>
                <w:rFonts w:ascii="Calibri" w:eastAsia="Times New Roman" w:hAnsi="Calibri" w:cs="Calibri"/>
                <w:color w:val="7F7F7F" w:themeColor="text1" w:themeTint="80"/>
              </w:rPr>
            </w:pPr>
          </w:p>
        </w:tc>
        <w:tc>
          <w:tcPr>
            <w:tcW w:w="2123" w:type="dxa"/>
            <w:gridSpan w:val="2"/>
            <w:tcBorders>
              <w:top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1C03FD8C" w14:textId="06C16E91" w:rsidR="00C13978" w:rsidRPr="006441F2" w:rsidRDefault="00C13978" w:rsidP="007E1B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7F7F7F" w:themeColor="text1" w:themeTint="80"/>
              </w:rPr>
            </w:pPr>
          </w:p>
        </w:tc>
      </w:tr>
      <w:tr w:rsidR="007E1BB4" w:rsidRPr="007E1BB4" w14:paraId="60F036FB" w14:textId="77777777" w:rsidTr="006441F2">
        <w:trPr>
          <w:trHeight w:val="105"/>
        </w:trPr>
        <w:tc>
          <w:tcPr>
            <w:tcW w:w="7512" w:type="dxa"/>
            <w:gridSpan w:val="2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0E446200" w14:textId="58F7A318" w:rsidR="007E1BB4" w:rsidRPr="007E1BB4" w:rsidRDefault="007E1BB4" w:rsidP="00F864EE">
            <w:pPr>
              <w:spacing w:after="0" w:line="240" w:lineRule="auto"/>
              <w:rPr>
                <w:rFonts w:ascii="Calibri" w:eastAsia="Times New Roman" w:hAnsi="Calibri" w:cs="Calibri"/>
                <w:color w:val="808080"/>
                <w:sz w:val="6"/>
                <w:szCs w:val="6"/>
              </w:rPr>
            </w:pPr>
          </w:p>
        </w:tc>
        <w:tc>
          <w:tcPr>
            <w:tcW w:w="11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70705664" w14:textId="77777777" w:rsidR="007E1BB4" w:rsidRPr="007E1BB4" w:rsidRDefault="007E1BB4" w:rsidP="007E1B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808080"/>
                <w:sz w:val="6"/>
                <w:szCs w:val="6"/>
              </w:rPr>
            </w:pPr>
          </w:p>
        </w:tc>
        <w:tc>
          <w:tcPr>
            <w:tcW w:w="940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20AF239B" w14:textId="77777777" w:rsidR="007E1BB4" w:rsidRPr="007E1BB4" w:rsidRDefault="007E1BB4" w:rsidP="007E1BB4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183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79F5ACB9" w14:textId="77777777" w:rsidR="007E1BB4" w:rsidRPr="007E1BB4" w:rsidRDefault="007E1BB4" w:rsidP="007E1BB4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7E1BB4" w:rsidRPr="007E1BB4" w14:paraId="348984F4" w14:textId="77777777" w:rsidTr="006441F2">
        <w:trPr>
          <w:trHeight w:val="315"/>
        </w:trPr>
        <w:tc>
          <w:tcPr>
            <w:tcW w:w="7512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000000" w:fill="336699"/>
            <w:noWrap/>
            <w:vAlign w:val="bottom"/>
            <w:hideMark/>
          </w:tcPr>
          <w:p w14:paraId="292AD425" w14:textId="590CF054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E1BB4">
              <w:rPr>
                <w:rFonts w:ascii="Calibri" w:eastAsia="Times New Roman" w:hAnsi="Calibri" w:cs="Calibri"/>
                <w:b/>
                <w:bCs/>
                <w:color w:val="FFFFFF"/>
              </w:rPr>
              <w:t>SCOPE OF WORK</w:t>
            </w:r>
          </w:p>
        </w:tc>
        <w:tc>
          <w:tcPr>
            <w:tcW w:w="11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6B195306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2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000000" w:fill="336699"/>
            <w:noWrap/>
            <w:vAlign w:val="bottom"/>
            <w:hideMark/>
          </w:tcPr>
          <w:p w14:paraId="4593073D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E1BB4">
              <w:rPr>
                <w:rFonts w:ascii="Calibri" w:eastAsia="Times New Roman" w:hAnsi="Calibri" w:cs="Calibri"/>
                <w:b/>
                <w:bCs/>
                <w:color w:val="FFFFFF"/>
              </w:rPr>
              <w:t>START DATE</w:t>
            </w:r>
          </w:p>
        </w:tc>
      </w:tr>
      <w:tr w:rsidR="003B48BF" w:rsidRPr="003B48BF" w14:paraId="14CEB9C6" w14:textId="77777777" w:rsidTr="003B48BF">
        <w:trPr>
          <w:trHeight w:val="315"/>
        </w:trPr>
        <w:tc>
          <w:tcPr>
            <w:tcW w:w="7512" w:type="dxa"/>
            <w:gridSpan w:val="2"/>
            <w:vMerge w:val="restart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hideMark/>
          </w:tcPr>
          <w:p w14:paraId="1ABE5DA8" w14:textId="6B1A41A0" w:rsidR="00DD0CB8" w:rsidRPr="003B48BF" w:rsidRDefault="005D1092" w:rsidP="007E1BB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3B48BF">
              <w:rPr>
                <w:rFonts w:ascii="Calibri" w:eastAsia="Times New Roman" w:hAnsi="Calibri" w:cs="Calibri"/>
              </w:rPr>
              <w:t>&lt;This space is use to define the scope of work for this estimate.?</w:t>
            </w:r>
          </w:p>
        </w:tc>
        <w:tc>
          <w:tcPr>
            <w:tcW w:w="11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141BC7C8" w14:textId="77777777" w:rsidR="007E1BB4" w:rsidRPr="003B48BF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123" w:type="dxa"/>
            <w:gridSpan w:val="2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08CBFDA8" w14:textId="7B29C9E8" w:rsidR="007E1BB4" w:rsidRPr="003B48BF" w:rsidRDefault="005D1092" w:rsidP="005D109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3B48BF">
              <w:rPr>
                <w:rFonts w:ascii="Calibri" w:eastAsia="Times New Roman" w:hAnsi="Calibri" w:cs="Calibri"/>
              </w:rPr>
              <w:t>mm</w:t>
            </w:r>
            <w:r w:rsidR="009A3010" w:rsidRPr="003B48BF">
              <w:rPr>
                <w:rFonts w:ascii="Calibri" w:eastAsia="Times New Roman" w:hAnsi="Calibri" w:cs="Calibri"/>
              </w:rPr>
              <w:t>/dd/</w:t>
            </w:r>
            <w:proofErr w:type="spellStart"/>
            <w:r w:rsidR="009A3010" w:rsidRPr="003B48BF">
              <w:rPr>
                <w:rFonts w:ascii="Calibri" w:eastAsia="Times New Roman" w:hAnsi="Calibri" w:cs="Calibri"/>
              </w:rPr>
              <w:t>yyyy</w:t>
            </w:r>
            <w:proofErr w:type="spellEnd"/>
          </w:p>
        </w:tc>
      </w:tr>
      <w:tr w:rsidR="007E1BB4" w:rsidRPr="007E1BB4" w14:paraId="01897458" w14:textId="77777777" w:rsidTr="006441F2">
        <w:trPr>
          <w:trHeight w:val="315"/>
        </w:trPr>
        <w:tc>
          <w:tcPr>
            <w:tcW w:w="7512" w:type="dxa"/>
            <w:gridSpan w:val="2"/>
            <w:vMerge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9B9AD0E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4330E0E8" w14:textId="77777777" w:rsidR="007E1BB4" w:rsidRPr="007E1BB4" w:rsidRDefault="007E1BB4" w:rsidP="007E1B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2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000000" w:fill="336699"/>
            <w:noWrap/>
            <w:vAlign w:val="bottom"/>
            <w:hideMark/>
          </w:tcPr>
          <w:p w14:paraId="4530F08F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E1BB4">
              <w:rPr>
                <w:rFonts w:ascii="Calibri" w:eastAsia="Times New Roman" w:hAnsi="Calibri" w:cs="Calibri"/>
                <w:b/>
                <w:bCs/>
                <w:color w:val="FFFFFF"/>
              </w:rPr>
              <w:t>END DATE</w:t>
            </w:r>
          </w:p>
        </w:tc>
      </w:tr>
      <w:tr w:rsidR="007E1BB4" w:rsidRPr="007E1BB4" w14:paraId="4FD3E9C9" w14:textId="77777777" w:rsidTr="003B48BF">
        <w:trPr>
          <w:trHeight w:val="315"/>
        </w:trPr>
        <w:tc>
          <w:tcPr>
            <w:tcW w:w="7512" w:type="dxa"/>
            <w:gridSpan w:val="2"/>
            <w:vMerge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11411802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0942B582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123" w:type="dxa"/>
            <w:gridSpan w:val="2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5F3A04B8" w14:textId="0D33D3E7" w:rsidR="007E1BB4" w:rsidRPr="007E1BB4" w:rsidRDefault="005D1092" w:rsidP="005D109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</w:tr>
      <w:tr w:rsidR="007E1BB4" w:rsidRPr="007E1BB4" w14:paraId="48118601" w14:textId="77777777" w:rsidTr="006441F2">
        <w:trPr>
          <w:trHeight w:val="315"/>
        </w:trPr>
        <w:tc>
          <w:tcPr>
            <w:tcW w:w="7512" w:type="dxa"/>
            <w:gridSpan w:val="2"/>
            <w:vMerge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0FBCAB93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540EDAED" w14:textId="77777777" w:rsidR="007E1BB4" w:rsidRPr="007E1BB4" w:rsidRDefault="007E1BB4" w:rsidP="007E1B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2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000000" w:fill="336699"/>
            <w:noWrap/>
            <w:vAlign w:val="bottom"/>
            <w:hideMark/>
          </w:tcPr>
          <w:p w14:paraId="58F19C99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E1BB4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DURATION </w:t>
            </w:r>
          </w:p>
        </w:tc>
      </w:tr>
      <w:tr w:rsidR="007E1BB4" w:rsidRPr="007E1BB4" w14:paraId="2B54A162" w14:textId="77777777" w:rsidTr="003B48BF">
        <w:trPr>
          <w:trHeight w:val="315"/>
        </w:trPr>
        <w:tc>
          <w:tcPr>
            <w:tcW w:w="7512" w:type="dxa"/>
            <w:gridSpan w:val="2"/>
            <w:vMerge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634EA7D5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6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bottom"/>
            <w:hideMark/>
          </w:tcPr>
          <w:p w14:paraId="5B897D8E" w14:textId="77777777" w:rsidR="007E1BB4" w:rsidRPr="007E1BB4" w:rsidRDefault="007E1BB4" w:rsidP="007E1B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2123" w:type="dxa"/>
            <w:gridSpan w:val="2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noWrap/>
            <w:vAlign w:val="center"/>
            <w:hideMark/>
          </w:tcPr>
          <w:p w14:paraId="44A28EFF" w14:textId="1854F9E5" w:rsidR="007E1BB4" w:rsidRPr="007E1BB4" w:rsidRDefault="005D1092" w:rsidP="007E1B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80808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</w:tr>
    </w:tbl>
    <w:p w14:paraId="6DCE2EDC" w14:textId="25E306F8" w:rsidR="007E1BB4" w:rsidRPr="00F864EE" w:rsidRDefault="007E1BB4" w:rsidP="00F864EE">
      <w:pPr>
        <w:spacing w:after="0"/>
        <w:rPr>
          <w:sz w:val="6"/>
          <w:szCs w:val="6"/>
        </w:rPr>
      </w:pPr>
    </w:p>
    <w:tbl>
      <w:tblPr>
        <w:tblW w:w="10879" w:type="dxa"/>
        <w:tblInd w:w="-5" w:type="dxa"/>
        <w:tblLook w:val="04A0" w:firstRow="1" w:lastRow="0" w:firstColumn="1" w:lastColumn="0" w:noHBand="0" w:noVBand="1"/>
      </w:tblPr>
      <w:tblGrid>
        <w:gridCol w:w="535"/>
        <w:gridCol w:w="5045"/>
        <w:gridCol w:w="1080"/>
        <w:gridCol w:w="816"/>
        <w:gridCol w:w="619"/>
        <w:gridCol w:w="613"/>
        <w:gridCol w:w="2171"/>
      </w:tblGrid>
      <w:tr w:rsidR="00DD0CB8" w:rsidRPr="00DD0CB8" w14:paraId="2153988C" w14:textId="77777777" w:rsidTr="006441F2">
        <w:trPr>
          <w:trHeight w:val="615"/>
        </w:trPr>
        <w:tc>
          <w:tcPr>
            <w:tcW w:w="5580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6699"/>
            <w:noWrap/>
            <w:vAlign w:val="center"/>
            <w:hideMark/>
          </w:tcPr>
          <w:p w14:paraId="40DE6B9C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D0CB8">
              <w:rPr>
                <w:rFonts w:ascii="Calibri" w:eastAsia="Times New Roman" w:hAnsi="Calibri" w:cs="Calibri"/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6699"/>
            <w:vAlign w:val="center"/>
            <w:hideMark/>
          </w:tcPr>
          <w:p w14:paraId="51557EF3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D0CB8">
              <w:rPr>
                <w:rFonts w:ascii="Calibri" w:eastAsia="Times New Roman" w:hAnsi="Calibri" w:cs="Calibri"/>
                <w:b/>
                <w:bCs/>
                <w:color w:val="FFFFFF"/>
              </w:rPr>
              <w:t>Quantity</w:t>
            </w:r>
          </w:p>
        </w:tc>
        <w:tc>
          <w:tcPr>
            <w:tcW w:w="81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6699"/>
            <w:vAlign w:val="center"/>
            <w:hideMark/>
          </w:tcPr>
          <w:p w14:paraId="57F413DB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D0CB8">
              <w:rPr>
                <w:rFonts w:ascii="Calibri" w:eastAsia="Times New Roman" w:hAnsi="Calibri" w:cs="Calibri"/>
                <w:b/>
                <w:bCs/>
                <w:color w:val="FFFFFF"/>
              </w:rPr>
              <w:t>Unit</w:t>
            </w:r>
          </w:p>
        </w:tc>
        <w:tc>
          <w:tcPr>
            <w:tcW w:w="123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6699"/>
            <w:vAlign w:val="center"/>
            <w:hideMark/>
          </w:tcPr>
          <w:p w14:paraId="49AAA1C2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D0CB8">
              <w:rPr>
                <w:rFonts w:ascii="Calibri" w:eastAsia="Times New Roman" w:hAnsi="Calibri" w:cs="Calibri"/>
                <w:b/>
                <w:bCs/>
                <w:color w:val="FFFFFF"/>
              </w:rPr>
              <w:t>Unit Cost (US$)</w:t>
            </w:r>
          </w:p>
        </w:tc>
        <w:tc>
          <w:tcPr>
            <w:tcW w:w="21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6699"/>
            <w:noWrap/>
            <w:vAlign w:val="center"/>
            <w:hideMark/>
          </w:tcPr>
          <w:p w14:paraId="320C6A37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D0CB8">
              <w:rPr>
                <w:rFonts w:ascii="Calibri" w:eastAsia="Times New Roman" w:hAnsi="Calibri" w:cs="Calibri"/>
                <w:b/>
                <w:bCs/>
                <w:color w:val="FFFFFF"/>
              </w:rPr>
              <w:t>Amount (US$)</w:t>
            </w:r>
          </w:p>
        </w:tc>
      </w:tr>
      <w:tr w:rsidR="00DD0CB8" w:rsidRPr="00DD0CB8" w14:paraId="373E6F02" w14:textId="77777777" w:rsidTr="006441F2">
        <w:trPr>
          <w:trHeight w:val="345"/>
        </w:trPr>
        <w:tc>
          <w:tcPr>
            <w:tcW w:w="535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00129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0CB8">
              <w:rPr>
                <w:rFonts w:ascii="Calibri" w:eastAsia="Times New Roman" w:hAnsi="Calibri" w:cs="Calibri"/>
                <w:color w:val="000000"/>
              </w:rPr>
              <w:t>1)</w:t>
            </w:r>
          </w:p>
        </w:tc>
        <w:tc>
          <w:tcPr>
            <w:tcW w:w="5045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09549E" w14:textId="00F7098B" w:rsidR="00DD0CB8" w:rsidRPr="00DD0CB8" w:rsidRDefault="005D1092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1092">
              <w:rPr>
                <w:rFonts w:ascii="Calibri" w:eastAsia="Times New Roman" w:hAnsi="Calibri" w:cs="Calibri"/>
                <w:color w:val="000000"/>
              </w:rPr>
              <w:t>Carpet Vacuum Clea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0A13DE" w14:textId="2A6D8BEB" w:rsidR="00DD0CB8" w:rsidRPr="00DD0CB8" w:rsidRDefault="005D1092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A92303" w14:textId="5977B36E" w:rsidR="00DD0CB8" w:rsidRPr="00DD0CB8" w:rsidRDefault="005D1092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ts</w:t>
            </w: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B0EB20" w14:textId="24A4A21A" w:rsidR="00DD0CB8" w:rsidRPr="00DD0CB8" w:rsidRDefault="005D1092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0.00</w:t>
            </w:r>
          </w:p>
        </w:tc>
        <w:tc>
          <w:tcPr>
            <w:tcW w:w="21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391DF0" w14:textId="4EC7B6AC" w:rsidR="00DD0CB8" w:rsidRPr="00DD0CB8" w:rsidRDefault="005D1092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120.00</w:t>
            </w:r>
          </w:p>
        </w:tc>
      </w:tr>
      <w:tr w:rsidR="00DD0CB8" w:rsidRPr="00DD0CB8" w14:paraId="7128FD6A" w14:textId="77777777" w:rsidTr="006441F2">
        <w:trPr>
          <w:trHeight w:val="345"/>
        </w:trPr>
        <w:tc>
          <w:tcPr>
            <w:tcW w:w="535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1356C13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0CB8">
              <w:rPr>
                <w:rFonts w:ascii="Calibri" w:eastAsia="Times New Roman" w:hAnsi="Calibri" w:cs="Calibri"/>
                <w:color w:val="000000"/>
              </w:rPr>
              <w:t>2)</w:t>
            </w:r>
          </w:p>
        </w:tc>
        <w:tc>
          <w:tcPr>
            <w:tcW w:w="5045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98018A1" w14:textId="1F7EB1DC" w:rsidR="00DD0CB8" w:rsidRPr="00DD0CB8" w:rsidRDefault="005D1092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1092">
              <w:rPr>
                <w:rFonts w:ascii="Calibri" w:eastAsia="Times New Roman" w:hAnsi="Calibri" w:cs="Calibri"/>
                <w:color w:val="000000"/>
              </w:rPr>
              <w:t>Balcony Clea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0123EAE" w14:textId="05146D83" w:rsidR="00DD0CB8" w:rsidRPr="00DD0CB8" w:rsidRDefault="005D1092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6FB4A70" w14:textId="229AFCF0" w:rsidR="00DD0CB8" w:rsidRPr="00DD0CB8" w:rsidRDefault="005D1092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t</w:t>
            </w: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163917F" w14:textId="0D1D46F8" w:rsidR="00DD0CB8" w:rsidRPr="00DD0CB8" w:rsidRDefault="005D1092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0.00</w:t>
            </w:r>
          </w:p>
        </w:tc>
        <w:tc>
          <w:tcPr>
            <w:tcW w:w="21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3D157FA" w14:textId="153D2F20" w:rsidR="00DD0CB8" w:rsidRPr="00DD0CB8" w:rsidRDefault="005D1092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40.00</w:t>
            </w:r>
          </w:p>
        </w:tc>
      </w:tr>
      <w:tr w:rsidR="00DD0CB8" w:rsidRPr="00DD0CB8" w14:paraId="6EBDA907" w14:textId="77777777" w:rsidTr="006441F2">
        <w:trPr>
          <w:trHeight w:val="345"/>
        </w:trPr>
        <w:tc>
          <w:tcPr>
            <w:tcW w:w="53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8ED0E1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0CB8">
              <w:rPr>
                <w:rFonts w:ascii="Calibri" w:eastAsia="Times New Roman" w:hAnsi="Calibri" w:cs="Calibri"/>
                <w:color w:val="000000"/>
              </w:rPr>
              <w:t>3)</w:t>
            </w:r>
          </w:p>
        </w:tc>
        <w:tc>
          <w:tcPr>
            <w:tcW w:w="50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F02DDE" w14:textId="0054A786" w:rsidR="00DD0CB8" w:rsidRPr="00DD0CB8" w:rsidRDefault="005D1092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1092">
              <w:rPr>
                <w:rFonts w:ascii="Calibri" w:eastAsia="Times New Roman" w:hAnsi="Calibri" w:cs="Calibri"/>
                <w:color w:val="000000"/>
              </w:rPr>
              <w:t>Floor Clea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B10426" w14:textId="7BB9F21C" w:rsidR="00DD0CB8" w:rsidRPr="00DD0CB8" w:rsidRDefault="005D1092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F8E4BF" w14:textId="6C63A859" w:rsidR="00DD0CB8" w:rsidRPr="00DD0CB8" w:rsidRDefault="005D1092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ts</w:t>
            </w: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6C3D0A" w14:textId="6256B32C" w:rsidR="00DD0CB8" w:rsidRPr="00DD0CB8" w:rsidRDefault="005D1092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.00</w:t>
            </w:r>
          </w:p>
        </w:tc>
        <w:tc>
          <w:tcPr>
            <w:tcW w:w="21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6E97AD" w14:textId="76CE3EC7" w:rsidR="00DD0CB8" w:rsidRPr="00DD0CB8" w:rsidRDefault="005D1092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150.00</w:t>
            </w:r>
          </w:p>
        </w:tc>
      </w:tr>
      <w:tr w:rsidR="00DD0CB8" w:rsidRPr="00DD0CB8" w14:paraId="2ABF39A7" w14:textId="77777777" w:rsidTr="006441F2">
        <w:trPr>
          <w:trHeight w:val="345"/>
        </w:trPr>
        <w:tc>
          <w:tcPr>
            <w:tcW w:w="53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7D0A61EF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0CB8">
              <w:rPr>
                <w:rFonts w:ascii="Calibri" w:eastAsia="Times New Roman" w:hAnsi="Calibri" w:cs="Calibri"/>
                <w:color w:val="000000"/>
              </w:rPr>
              <w:t>4)</w:t>
            </w:r>
          </w:p>
        </w:tc>
        <w:tc>
          <w:tcPr>
            <w:tcW w:w="50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25BF959" w14:textId="1D6AEF5D" w:rsidR="00DD0CB8" w:rsidRPr="00DD0CB8" w:rsidRDefault="005D1092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1092">
              <w:rPr>
                <w:rFonts w:ascii="Calibri" w:eastAsia="Times New Roman" w:hAnsi="Calibri" w:cs="Calibri"/>
                <w:color w:val="000000"/>
              </w:rPr>
              <w:t>Garage Clea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CC8716A" w14:textId="278A0CDE" w:rsidR="00DD0CB8" w:rsidRPr="00DD0CB8" w:rsidRDefault="005D1092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0B3EBD0" w14:textId="0534982E" w:rsidR="00DD0CB8" w:rsidRPr="00DD0CB8" w:rsidRDefault="005D1092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t</w:t>
            </w: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16A7196" w14:textId="4F47C403" w:rsidR="00DD0CB8" w:rsidRPr="00DD0CB8" w:rsidRDefault="005D1092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0.00</w:t>
            </w:r>
          </w:p>
        </w:tc>
        <w:tc>
          <w:tcPr>
            <w:tcW w:w="21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B947E55" w14:textId="79EACE78" w:rsidR="00DD0CB8" w:rsidRPr="00DD0CB8" w:rsidRDefault="005D1092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60.00</w:t>
            </w:r>
          </w:p>
        </w:tc>
      </w:tr>
      <w:tr w:rsidR="00DD0CB8" w:rsidRPr="00DD0CB8" w14:paraId="40C33AC2" w14:textId="77777777" w:rsidTr="006441F2">
        <w:trPr>
          <w:trHeight w:val="345"/>
        </w:trPr>
        <w:tc>
          <w:tcPr>
            <w:tcW w:w="53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138D0B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0CB8">
              <w:rPr>
                <w:rFonts w:ascii="Calibri" w:eastAsia="Times New Roman" w:hAnsi="Calibri" w:cs="Calibri"/>
                <w:color w:val="000000"/>
              </w:rPr>
              <w:t>5)</w:t>
            </w:r>
          </w:p>
        </w:tc>
        <w:tc>
          <w:tcPr>
            <w:tcW w:w="50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169C83" w14:textId="7C68F8A5" w:rsidR="00DD0CB8" w:rsidRPr="00DD0CB8" w:rsidRDefault="00DD0CB8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D3503B" w14:textId="00F610F4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B99B22" w14:textId="64F51FD2" w:rsidR="00DD0CB8" w:rsidRPr="00DD0CB8" w:rsidRDefault="00DD0CB8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814DEE" w14:textId="5068F112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97707E" w14:textId="65FDB07F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D0CB8" w:rsidRPr="00DD0CB8" w14:paraId="6F0BB5EB" w14:textId="77777777" w:rsidTr="006441F2">
        <w:trPr>
          <w:trHeight w:val="345"/>
        </w:trPr>
        <w:tc>
          <w:tcPr>
            <w:tcW w:w="53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1CB20C08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0CB8">
              <w:rPr>
                <w:rFonts w:ascii="Calibri" w:eastAsia="Times New Roman" w:hAnsi="Calibri" w:cs="Calibri"/>
                <w:color w:val="000000"/>
              </w:rPr>
              <w:t>6)</w:t>
            </w:r>
          </w:p>
        </w:tc>
        <w:tc>
          <w:tcPr>
            <w:tcW w:w="50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584436E" w14:textId="6217C062" w:rsidR="00DD0CB8" w:rsidRPr="00DD0CB8" w:rsidRDefault="00DD0CB8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38A6D04A" w14:textId="7AF5226D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2917A6D" w14:textId="5D6073EE" w:rsidR="00DD0CB8" w:rsidRPr="00DD0CB8" w:rsidRDefault="00DD0CB8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521295BE" w14:textId="6E08A9A1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2E077477" w14:textId="2AD2A4CA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D0CB8" w:rsidRPr="00DD0CB8" w14:paraId="4731BBD7" w14:textId="77777777" w:rsidTr="006441F2">
        <w:trPr>
          <w:trHeight w:val="345"/>
        </w:trPr>
        <w:tc>
          <w:tcPr>
            <w:tcW w:w="53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4EFD85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0CB8">
              <w:rPr>
                <w:rFonts w:ascii="Calibri" w:eastAsia="Times New Roman" w:hAnsi="Calibri" w:cs="Calibri"/>
                <w:color w:val="000000"/>
              </w:rPr>
              <w:t>7)</w:t>
            </w:r>
          </w:p>
        </w:tc>
        <w:tc>
          <w:tcPr>
            <w:tcW w:w="50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60A89E" w14:textId="443C65EA" w:rsidR="00DD0CB8" w:rsidRPr="00DD0CB8" w:rsidRDefault="00DD0CB8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0705C0" w14:textId="29369BDF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743A44" w14:textId="5D4BB3C8" w:rsidR="00DD0CB8" w:rsidRPr="00DD0CB8" w:rsidRDefault="00DD0CB8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EC204B" w14:textId="0635E981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9FA2B4" w14:textId="584C67C6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D0CB8" w:rsidRPr="00DD0CB8" w14:paraId="0BB8891C" w14:textId="77777777" w:rsidTr="006441F2">
        <w:trPr>
          <w:trHeight w:val="345"/>
        </w:trPr>
        <w:tc>
          <w:tcPr>
            <w:tcW w:w="53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5A0008E3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0CB8">
              <w:rPr>
                <w:rFonts w:ascii="Calibri" w:eastAsia="Times New Roman" w:hAnsi="Calibri" w:cs="Calibri"/>
                <w:color w:val="000000"/>
              </w:rPr>
              <w:t>8)</w:t>
            </w:r>
          </w:p>
        </w:tc>
        <w:tc>
          <w:tcPr>
            <w:tcW w:w="50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E61C7E0" w14:textId="5C1E9494" w:rsidR="00DD0CB8" w:rsidRPr="00DD0CB8" w:rsidRDefault="00DD0CB8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5F985D3" w14:textId="2F068B29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208F9F62" w14:textId="566B87BC" w:rsidR="00DD0CB8" w:rsidRPr="00DD0CB8" w:rsidRDefault="00DD0CB8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0E24120" w14:textId="07C973C9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2E95040" w14:textId="3C3CE928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D0CB8" w:rsidRPr="00DD0CB8" w14:paraId="52D26842" w14:textId="77777777" w:rsidTr="006441F2">
        <w:trPr>
          <w:trHeight w:val="345"/>
        </w:trPr>
        <w:tc>
          <w:tcPr>
            <w:tcW w:w="53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170B331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0CB8">
              <w:rPr>
                <w:rFonts w:ascii="Calibri" w:eastAsia="Times New Roman" w:hAnsi="Calibri" w:cs="Calibri"/>
                <w:color w:val="000000"/>
              </w:rPr>
              <w:t>9)</w:t>
            </w:r>
          </w:p>
        </w:tc>
        <w:tc>
          <w:tcPr>
            <w:tcW w:w="50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97253C" w14:textId="1C36D20D" w:rsidR="00DD0CB8" w:rsidRPr="00DD0CB8" w:rsidRDefault="00DD0CB8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7FF7F6" w14:textId="291572DF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58524A" w14:textId="00393307" w:rsidR="00DD0CB8" w:rsidRPr="00DD0CB8" w:rsidRDefault="00DD0CB8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59A406" w14:textId="0A33CC81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F62410" w14:textId="76432D75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D0CB8" w:rsidRPr="00DD0CB8" w14:paraId="63068CBE" w14:textId="77777777" w:rsidTr="006441F2">
        <w:trPr>
          <w:trHeight w:val="345"/>
        </w:trPr>
        <w:tc>
          <w:tcPr>
            <w:tcW w:w="53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6CF67BC6" w14:textId="77777777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0CB8">
              <w:rPr>
                <w:rFonts w:ascii="Calibri" w:eastAsia="Times New Roman" w:hAnsi="Calibri" w:cs="Calibri"/>
                <w:color w:val="000000"/>
              </w:rPr>
              <w:t>10)</w:t>
            </w:r>
          </w:p>
        </w:tc>
        <w:tc>
          <w:tcPr>
            <w:tcW w:w="50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6F745ED" w14:textId="7E24FFDB" w:rsidR="00DD0CB8" w:rsidRPr="00DD0CB8" w:rsidRDefault="00DD0CB8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CDA2582" w14:textId="36E499B9" w:rsidR="00DD0CB8" w:rsidRPr="00DD0CB8" w:rsidRDefault="00DD0CB8" w:rsidP="00DD0CB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7DDE9E3" w14:textId="09D15F6E" w:rsidR="00DD0CB8" w:rsidRPr="00DD0CB8" w:rsidRDefault="00DD0CB8" w:rsidP="00DD0C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3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7624E1A" w14:textId="705862C0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15B34D4" w14:textId="2D6755EE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DD0CB8" w:rsidRPr="00DD0CB8" w14:paraId="03793BE3" w14:textId="77777777" w:rsidTr="006441F2">
        <w:trPr>
          <w:trHeight w:val="330"/>
        </w:trPr>
        <w:tc>
          <w:tcPr>
            <w:tcW w:w="8708" w:type="dxa"/>
            <w:gridSpan w:val="6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336699"/>
            <w:noWrap/>
            <w:vAlign w:val="center"/>
            <w:hideMark/>
          </w:tcPr>
          <w:p w14:paraId="69FCB05D" w14:textId="5B2A1F69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D0CB8">
              <w:rPr>
                <w:rFonts w:ascii="Calibri" w:eastAsia="Times New Roman" w:hAnsi="Calibri" w:cs="Calibri"/>
                <w:b/>
                <w:bCs/>
                <w:color w:val="FFFFFF"/>
              </w:rPr>
              <w:t>TOTAL AMOUNT</w:t>
            </w:r>
          </w:p>
        </w:tc>
        <w:tc>
          <w:tcPr>
            <w:tcW w:w="2171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336699"/>
            <w:noWrap/>
            <w:vAlign w:val="center"/>
            <w:hideMark/>
          </w:tcPr>
          <w:p w14:paraId="1E06BC79" w14:textId="6AD14B7B" w:rsidR="00DD0CB8" w:rsidRPr="00DD0CB8" w:rsidRDefault="005D1092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370.00</w:t>
            </w:r>
          </w:p>
        </w:tc>
      </w:tr>
      <w:tr w:rsidR="00DD0CB8" w:rsidRPr="00DD0CB8" w14:paraId="78D5FED5" w14:textId="77777777" w:rsidTr="00013BD0">
        <w:trPr>
          <w:trHeight w:val="330"/>
        </w:trPr>
        <w:tc>
          <w:tcPr>
            <w:tcW w:w="8095" w:type="dxa"/>
            <w:gridSpan w:val="5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  <w:hideMark/>
          </w:tcPr>
          <w:p w14:paraId="3F901DB3" w14:textId="77777777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DD0CB8">
              <w:rPr>
                <w:rFonts w:ascii="Calibri" w:eastAsia="Times New Roman" w:hAnsi="Calibri" w:cs="Calibri"/>
                <w:b/>
                <w:bCs/>
              </w:rPr>
              <w:t>SALES TAX</w:t>
            </w:r>
          </w:p>
        </w:tc>
        <w:tc>
          <w:tcPr>
            <w:tcW w:w="61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83A6391" w14:textId="01482BE6" w:rsidR="00DD0CB8" w:rsidRPr="00DD0CB8" w:rsidRDefault="005D1092" w:rsidP="00816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12</w:t>
            </w:r>
            <w:r w:rsidR="00816D2B">
              <w:rPr>
                <w:rFonts w:ascii="Calibri" w:eastAsia="Times New Roman" w:hAnsi="Calibri" w:cs="Calibri"/>
                <w:b/>
                <w:bCs/>
              </w:rPr>
              <w:t>%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0A9A7F" w14:textId="414F6937" w:rsidR="00DD0CB8" w:rsidRPr="00DD0CB8" w:rsidRDefault="00711AA6" w:rsidP="00DD0CB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4</w:t>
            </w:r>
            <w:bookmarkStart w:id="0" w:name="_GoBack"/>
            <w:bookmarkEnd w:id="0"/>
            <w:r w:rsidR="005D1092">
              <w:rPr>
                <w:rFonts w:ascii="Times New Roman" w:eastAsia="Times New Roman" w:hAnsi="Times New Roman" w:cs="Times New Roman"/>
                <w:sz w:val="20"/>
                <w:szCs w:val="20"/>
              </w:rPr>
              <w:t>.40</w:t>
            </w:r>
          </w:p>
        </w:tc>
      </w:tr>
      <w:tr w:rsidR="00DD0CB8" w:rsidRPr="00DD0CB8" w14:paraId="126157A9" w14:textId="77777777" w:rsidTr="00013BD0">
        <w:trPr>
          <w:trHeight w:val="330"/>
        </w:trPr>
        <w:tc>
          <w:tcPr>
            <w:tcW w:w="8095" w:type="dxa"/>
            <w:gridSpan w:val="5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  <w:hideMark/>
          </w:tcPr>
          <w:p w14:paraId="31B18952" w14:textId="77777777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DD0CB8">
              <w:rPr>
                <w:rFonts w:ascii="Calibri" w:eastAsia="Times New Roman" w:hAnsi="Calibri" w:cs="Calibri"/>
                <w:b/>
                <w:bCs/>
              </w:rPr>
              <w:t>DISCOUNT</w:t>
            </w:r>
          </w:p>
        </w:tc>
        <w:tc>
          <w:tcPr>
            <w:tcW w:w="613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E594EF6" w14:textId="716D4709" w:rsidR="00DD0CB8" w:rsidRPr="00DD0CB8" w:rsidRDefault="005D1092" w:rsidP="00816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5</w:t>
            </w:r>
            <w:r w:rsidR="00816D2B">
              <w:rPr>
                <w:rFonts w:ascii="Calibri" w:eastAsia="Times New Roman" w:hAnsi="Calibri" w:cs="Calibri"/>
                <w:b/>
                <w:bCs/>
              </w:rPr>
              <w:t>%</w:t>
            </w:r>
          </w:p>
        </w:tc>
        <w:tc>
          <w:tcPr>
            <w:tcW w:w="2171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370FAE" w14:textId="29BE8C71" w:rsidR="00DD0CB8" w:rsidRPr="00DD0CB8" w:rsidRDefault="005D1092" w:rsidP="00DD0CB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8.00</w:t>
            </w:r>
          </w:p>
        </w:tc>
      </w:tr>
      <w:tr w:rsidR="00DD0CB8" w:rsidRPr="00DD0CB8" w14:paraId="21CE0870" w14:textId="77777777" w:rsidTr="006441F2">
        <w:trPr>
          <w:trHeight w:val="330"/>
        </w:trPr>
        <w:tc>
          <w:tcPr>
            <w:tcW w:w="8708" w:type="dxa"/>
            <w:gridSpan w:val="6"/>
            <w:tcBorders>
              <w:top w:val="nil"/>
              <w:left w:val="single" w:sz="4" w:space="0" w:color="BFBFBF"/>
              <w:right w:val="nil"/>
            </w:tcBorders>
            <w:shd w:val="clear" w:color="000000" w:fill="336699"/>
            <w:noWrap/>
            <w:vAlign w:val="center"/>
            <w:hideMark/>
          </w:tcPr>
          <w:p w14:paraId="57D77DC7" w14:textId="1C3DD0BE" w:rsidR="00DD0CB8" w:rsidRPr="00DD0CB8" w:rsidRDefault="00DD0CB8" w:rsidP="00DD0C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D0CB8">
              <w:rPr>
                <w:rFonts w:ascii="Calibri" w:eastAsia="Times New Roman" w:hAnsi="Calibri" w:cs="Calibri"/>
                <w:b/>
                <w:bCs/>
                <w:color w:val="FFFFFF"/>
              </w:rPr>
              <w:t>TOTAL AMOUNT DUE</w:t>
            </w:r>
          </w:p>
        </w:tc>
        <w:tc>
          <w:tcPr>
            <w:tcW w:w="2171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000000" w:fill="336699"/>
            <w:noWrap/>
            <w:vAlign w:val="center"/>
          </w:tcPr>
          <w:p w14:paraId="010116A2" w14:textId="396A1582" w:rsidR="005D1092" w:rsidRPr="00DD0CB8" w:rsidRDefault="005D1092" w:rsidP="005D109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307.10</w:t>
            </w:r>
          </w:p>
        </w:tc>
      </w:tr>
      <w:tr w:rsidR="00F864EE" w:rsidRPr="00DD0CB8" w14:paraId="482E5624" w14:textId="77777777" w:rsidTr="006441F2">
        <w:trPr>
          <w:trHeight w:val="330"/>
        </w:trPr>
        <w:tc>
          <w:tcPr>
            <w:tcW w:w="10879" w:type="dxa"/>
            <w:gridSpan w:val="7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04CAA4E" w14:textId="72F58A31" w:rsidR="00F864EE" w:rsidRPr="00DD0CB8" w:rsidRDefault="00F864EE" w:rsidP="00F864E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D0CB8">
              <w:rPr>
                <w:rFonts w:ascii="Calibri" w:eastAsia="Times New Roman" w:hAnsi="Calibri" w:cs="Calibri"/>
                <w:b/>
                <w:bCs/>
                <w:color w:val="808080"/>
              </w:rPr>
              <w:t xml:space="preserve">NOTE: </w:t>
            </w:r>
            <w:r w:rsidRPr="00DD0CB8">
              <w:rPr>
                <w:rFonts w:ascii="Calibri" w:eastAsia="Times New Roman" w:hAnsi="Calibri" w:cs="Calibri"/>
                <w:bCs/>
                <w:i/>
                <w:iCs/>
                <w:color w:val="808080"/>
              </w:rPr>
              <w:t>This estimate is valid only &lt;</w:t>
            </w:r>
            <w:proofErr w:type="spellStart"/>
            <w:r w:rsidRPr="00DD0CB8">
              <w:rPr>
                <w:rFonts w:ascii="Calibri" w:eastAsia="Times New Roman" w:hAnsi="Calibri" w:cs="Calibri"/>
                <w:bCs/>
                <w:i/>
                <w:iCs/>
                <w:color w:val="808080"/>
              </w:rPr>
              <w:t>nn</w:t>
            </w:r>
            <w:proofErr w:type="spellEnd"/>
            <w:r w:rsidRPr="00DD0CB8">
              <w:rPr>
                <w:rFonts w:ascii="Calibri" w:eastAsia="Times New Roman" w:hAnsi="Calibri" w:cs="Calibri"/>
                <w:bCs/>
                <w:i/>
                <w:iCs/>
                <w:color w:val="808080"/>
              </w:rPr>
              <w:t>&gt; days from date of issue.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  <w:gridCol w:w="721"/>
        <w:gridCol w:w="3689"/>
        <w:gridCol w:w="627"/>
        <w:gridCol w:w="2158"/>
      </w:tblGrid>
      <w:tr w:rsidR="00DD0CB8" w:rsidRPr="00DD0CB8" w14:paraId="3EDD6E46" w14:textId="77777777" w:rsidTr="00F864EE">
        <w:tc>
          <w:tcPr>
            <w:tcW w:w="3595" w:type="dxa"/>
            <w:tcBorders>
              <w:top w:val="single" w:sz="4" w:space="0" w:color="auto"/>
            </w:tcBorders>
          </w:tcPr>
          <w:p w14:paraId="1B15AE9D" w14:textId="60D50298" w:rsidR="00DD0CB8" w:rsidRPr="00DD0CB8" w:rsidRDefault="00DD0CB8">
            <w:pPr>
              <w:rPr>
                <w:sz w:val="16"/>
                <w:szCs w:val="16"/>
              </w:rPr>
            </w:pPr>
            <w:r w:rsidRPr="00DD0CB8">
              <w:rPr>
                <w:sz w:val="16"/>
                <w:szCs w:val="16"/>
              </w:rPr>
              <w:t>PREPARE BY</w:t>
            </w:r>
          </w:p>
        </w:tc>
        <w:tc>
          <w:tcPr>
            <w:tcW w:w="721" w:type="dxa"/>
          </w:tcPr>
          <w:p w14:paraId="29D87CE0" w14:textId="77777777" w:rsidR="00DD0CB8" w:rsidRPr="00DD0CB8" w:rsidRDefault="00DD0CB8">
            <w:pPr>
              <w:rPr>
                <w:sz w:val="16"/>
                <w:szCs w:val="16"/>
              </w:rPr>
            </w:pPr>
          </w:p>
        </w:tc>
        <w:tc>
          <w:tcPr>
            <w:tcW w:w="3689" w:type="dxa"/>
            <w:tcBorders>
              <w:top w:val="single" w:sz="4" w:space="0" w:color="auto"/>
            </w:tcBorders>
          </w:tcPr>
          <w:p w14:paraId="713B6DEC" w14:textId="24138051" w:rsidR="00DD0CB8" w:rsidRPr="00DD0CB8" w:rsidRDefault="00DD0CB8">
            <w:pPr>
              <w:rPr>
                <w:sz w:val="16"/>
                <w:szCs w:val="16"/>
              </w:rPr>
            </w:pPr>
            <w:r w:rsidRPr="00DD0CB8">
              <w:rPr>
                <w:sz w:val="16"/>
                <w:szCs w:val="16"/>
              </w:rPr>
              <w:t>SIGNATURE</w:t>
            </w:r>
          </w:p>
        </w:tc>
        <w:tc>
          <w:tcPr>
            <w:tcW w:w="627" w:type="dxa"/>
          </w:tcPr>
          <w:p w14:paraId="0FF4DAB1" w14:textId="77777777" w:rsidR="00DD0CB8" w:rsidRPr="00DD0CB8" w:rsidRDefault="00DD0CB8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  <w:tcBorders>
              <w:top w:val="single" w:sz="4" w:space="0" w:color="auto"/>
            </w:tcBorders>
          </w:tcPr>
          <w:p w14:paraId="3F7677C4" w14:textId="6300F25E" w:rsidR="00DD0CB8" w:rsidRPr="00DD0CB8" w:rsidRDefault="00DD0CB8">
            <w:pPr>
              <w:rPr>
                <w:sz w:val="16"/>
                <w:szCs w:val="16"/>
              </w:rPr>
            </w:pPr>
            <w:r w:rsidRPr="00DD0CB8">
              <w:rPr>
                <w:sz w:val="16"/>
                <w:szCs w:val="16"/>
              </w:rPr>
              <w:t>DATE</w:t>
            </w:r>
          </w:p>
        </w:tc>
      </w:tr>
      <w:tr w:rsidR="00DD0CB8" w14:paraId="110F2C5F" w14:textId="77777777" w:rsidTr="00F864EE">
        <w:trPr>
          <w:trHeight w:val="773"/>
        </w:trPr>
        <w:tc>
          <w:tcPr>
            <w:tcW w:w="3595" w:type="dxa"/>
            <w:tcBorders>
              <w:bottom w:val="single" w:sz="4" w:space="0" w:color="auto"/>
            </w:tcBorders>
          </w:tcPr>
          <w:p w14:paraId="3BE1D0A7" w14:textId="77777777" w:rsidR="00DD0CB8" w:rsidRDefault="00DD0CB8" w:rsidP="008103B5"/>
        </w:tc>
        <w:tc>
          <w:tcPr>
            <w:tcW w:w="721" w:type="dxa"/>
          </w:tcPr>
          <w:p w14:paraId="610E71A1" w14:textId="77777777" w:rsidR="00DD0CB8" w:rsidRDefault="00DD0CB8" w:rsidP="008103B5"/>
        </w:tc>
        <w:tc>
          <w:tcPr>
            <w:tcW w:w="3689" w:type="dxa"/>
            <w:tcBorders>
              <w:bottom w:val="single" w:sz="4" w:space="0" w:color="auto"/>
            </w:tcBorders>
          </w:tcPr>
          <w:p w14:paraId="022A1AF6" w14:textId="77777777" w:rsidR="00DD0CB8" w:rsidRDefault="00DD0CB8" w:rsidP="008103B5"/>
        </w:tc>
        <w:tc>
          <w:tcPr>
            <w:tcW w:w="627" w:type="dxa"/>
          </w:tcPr>
          <w:p w14:paraId="2459114E" w14:textId="77777777" w:rsidR="00DD0CB8" w:rsidRDefault="00DD0CB8" w:rsidP="008103B5"/>
        </w:tc>
        <w:tc>
          <w:tcPr>
            <w:tcW w:w="2158" w:type="dxa"/>
            <w:tcBorders>
              <w:bottom w:val="single" w:sz="4" w:space="0" w:color="auto"/>
            </w:tcBorders>
          </w:tcPr>
          <w:p w14:paraId="07F9B130" w14:textId="77777777" w:rsidR="00DD0CB8" w:rsidRDefault="00DD0CB8" w:rsidP="008103B5"/>
        </w:tc>
      </w:tr>
      <w:tr w:rsidR="00DD0CB8" w:rsidRPr="00DD0CB8" w14:paraId="016F7CAC" w14:textId="77777777" w:rsidTr="00F864EE">
        <w:tc>
          <w:tcPr>
            <w:tcW w:w="3595" w:type="dxa"/>
            <w:tcBorders>
              <w:top w:val="single" w:sz="4" w:space="0" w:color="auto"/>
            </w:tcBorders>
          </w:tcPr>
          <w:p w14:paraId="0E25F941" w14:textId="6D5B9939" w:rsidR="00DD0CB8" w:rsidRPr="00DD0CB8" w:rsidRDefault="00DD0CB8" w:rsidP="008103B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FORME</w:t>
            </w:r>
          </w:p>
        </w:tc>
        <w:tc>
          <w:tcPr>
            <w:tcW w:w="721" w:type="dxa"/>
          </w:tcPr>
          <w:p w14:paraId="61D7E3B1" w14:textId="77777777" w:rsidR="00DD0CB8" w:rsidRPr="00DD0CB8" w:rsidRDefault="00DD0CB8" w:rsidP="008103B5">
            <w:pPr>
              <w:rPr>
                <w:sz w:val="16"/>
                <w:szCs w:val="16"/>
              </w:rPr>
            </w:pPr>
          </w:p>
        </w:tc>
        <w:tc>
          <w:tcPr>
            <w:tcW w:w="3689" w:type="dxa"/>
            <w:tcBorders>
              <w:top w:val="single" w:sz="4" w:space="0" w:color="auto"/>
            </w:tcBorders>
          </w:tcPr>
          <w:p w14:paraId="3246D62B" w14:textId="77777777" w:rsidR="00DD0CB8" w:rsidRPr="00DD0CB8" w:rsidRDefault="00DD0CB8" w:rsidP="008103B5">
            <w:pPr>
              <w:rPr>
                <w:sz w:val="16"/>
                <w:szCs w:val="16"/>
              </w:rPr>
            </w:pPr>
            <w:r w:rsidRPr="00DD0CB8">
              <w:rPr>
                <w:sz w:val="16"/>
                <w:szCs w:val="16"/>
              </w:rPr>
              <w:t>SIGNATURE</w:t>
            </w:r>
          </w:p>
        </w:tc>
        <w:tc>
          <w:tcPr>
            <w:tcW w:w="627" w:type="dxa"/>
          </w:tcPr>
          <w:p w14:paraId="6292F36E" w14:textId="77777777" w:rsidR="00DD0CB8" w:rsidRPr="00DD0CB8" w:rsidRDefault="00DD0CB8" w:rsidP="008103B5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  <w:tcBorders>
              <w:top w:val="single" w:sz="4" w:space="0" w:color="auto"/>
            </w:tcBorders>
          </w:tcPr>
          <w:p w14:paraId="3A91AB90" w14:textId="77777777" w:rsidR="00DD0CB8" w:rsidRPr="00DD0CB8" w:rsidRDefault="00DD0CB8" w:rsidP="008103B5">
            <w:pPr>
              <w:rPr>
                <w:sz w:val="16"/>
                <w:szCs w:val="16"/>
              </w:rPr>
            </w:pPr>
            <w:r w:rsidRPr="00DD0CB8">
              <w:rPr>
                <w:sz w:val="16"/>
                <w:szCs w:val="16"/>
              </w:rPr>
              <w:t>DATE</w:t>
            </w:r>
          </w:p>
        </w:tc>
      </w:tr>
    </w:tbl>
    <w:p w14:paraId="60C73D66" w14:textId="77777777" w:rsidR="00DD0CB8" w:rsidRPr="00F864EE" w:rsidRDefault="00DD0CB8" w:rsidP="00F864EE">
      <w:pPr>
        <w:spacing w:after="0"/>
        <w:rPr>
          <w:sz w:val="2"/>
          <w:szCs w:val="2"/>
        </w:rPr>
      </w:pPr>
    </w:p>
    <w:sectPr w:rsidR="00DD0CB8" w:rsidRPr="00F864EE" w:rsidSect="007E1BB4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22C83" w14:textId="77777777" w:rsidR="001A5C81" w:rsidRDefault="001A5C81" w:rsidP="00C176A2">
      <w:pPr>
        <w:spacing w:after="0" w:line="240" w:lineRule="auto"/>
      </w:pPr>
      <w:r>
        <w:separator/>
      </w:r>
    </w:p>
  </w:endnote>
  <w:endnote w:type="continuationSeparator" w:id="0">
    <w:p w14:paraId="181EE5FA" w14:textId="77777777" w:rsidR="001A5C81" w:rsidRDefault="001A5C81" w:rsidP="00C17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53BAF" w14:textId="041FF1E3" w:rsidR="00C176A2" w:rsidRDefault="00BD4B92" w:rsidP="00BD4B92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0BB426" w14:textId="77777777" w:rsidR="001A5C81" w:rsidRDefault="001A5C81" w:rsidP="00C176A2">
      <w:pPr>
        <w:spacing w:after="0" w:line="240" w:lineRule="auto"/>
      </w:pPr>
      <w:r>
        <w:separator/>
      </w:r>
    </w:p>
  </w:footnote>
  <w:footnote w:type="continuationSeparator" w:id="0">
    <w:p w14:paraId="37877669" w14:textId="77777777" w:rsidR="001A5C81" w:rsidRDefault="001A5C81" w:rsidP="00C17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FA66FA" w14:textId="0FA5F1C0" w:rsidR="00C176A2" w:rsidRDefault="007D0A6B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6C381F79" wp14:editId="2CAE9A1E">
          <wp:simplePos x="0" y="0"/>
          <wp:positionH relativeFrom="column">
            <wp:posOffset>5872163</wp:posOffset>
          </wp:positionH>
          <wp:positionV relativeFrom="paragraph">
            <wp:posOffset>-285750</wp:posOffset>
          </wp:positionV>
          <wp:extent cx="1307592" cy="273947"/>
          <wp:effectExtent l="0" t="0" r="6985" b="0"/>
          <wp:wrapNone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DSwMDExNjM3sjRX0lEKTi0uzszPAykwrQUAbXrIcCwAAAA="/>
  </w:docVars>
  <w:rsids>
    <w:rsidRoot w:val="007E1BB4"/>
    <w:rsid w:val="00013BD0"/>
    <w:rsid w:val="00157E6C"/>
    <w:rsid w:val="001A5C81"/>
    <w:rsid w:val="003B48BF"/>
    <w:rsid w:val="005D1092"/>
    <w:rsid w:val="006441F2"/>
    <w:rsid w:val="006E21B2"/>
    <w:rsid w:val="00711AA6"/>
    <w:rsid w:val="007D0A6B"/>
    <w:rsid w:val="007E1BB4"/>
    <w:rsid w:val="00816D2B"/>
    <w:rsid w:val="00861F01"/>
    <w:rsid w:val="009A3010"/>
    <w:rsid w:val="00BD4B92"/>
    <w:rsid w:val="00C13978"/>
    <w:rsid w:val="00C176A2"/>
    <w:rsid w:val="00DD0CB8"/>
    <w:rsid w:val="00E45040"/>
    <w:rsid w:val="00F86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B6E2F"/>
  <w15:chartTrackingRefBased/>
  <w15:docId w15:val="{1C2C3B69-1FB9-42B4-BEDA-079C6DA83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1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76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6A2"/>
  </w:style>
  <w:style w:type="paragraph" w:styleId="Footer">
    <w:name w:val="footer"/>
    <w:basedOn w:val="Normal"/>
    <w:link w:val="FooterChar"/>
    <w:uiPriority w:val="99"/>
    <w:unhideWhenUsed/>
    <w:rsid w:val="00C176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6A2"/>
  </w:style>
  <w:style w:type="character" w:styleId="Hyperlink">
    <w:name w:val="Hyperlink"/>
    <w:basedOn w:val="DefaultParagraphFont"/>
    <w:uiPriority w:val="99"/>
    <w:unhideWhenUsed/>
    <w:rsid w:val="00BD4B9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6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webSettings" Target="webSettings.xml" /><Relationship Id="rId7" Type="http://schemas.openxmlformats.org/officeDocument/2006/relationships/header" Target="header1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image" Target="media/image1.png" /><Relationship Id="rId5" Type="http://schemas.openxmlformats.org/officeDocument/2006/relationships/endnotes" Target="endnotes.xml" /><Relationship Id="rId10" Type="http://schemas.openxmlformats.org/officeDocument/2006/relationships/theme" Target="theme/theme1.xml" /><Relationship Id="rId4" Type="http://schemas.openxmlformats.org/officeDocument/2006/relationships/footnotes" Target="footnotes.xml" /><Relationship Id="rId9" Type="http://schemas.openxmlformats.org/officeDocument/2006/relationships/fontTable" Target="fontTable.xml" /> 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4</cp:revision>
  <dcterms:created xsi:type="dcterms:W3CDTF">2019-11-10T23:11:00Z</dcterms:created>
  <dcterms:modified xsi:type="dcterms:W3CDTF">2019-11-12T01:27:00Z</dcterms:modified>
</cp:coreProperties>
</file>